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AACE31" w14:textId="65BD9072" w:rsidR="005E7AC8" w:rsidRPr="00B32FC1" w:rsidRDefault="00B32FC1" w:rsidP="00B32FC1">
      <w:pPr>
        <w:pStyle w:val="Heading1"/>
        <w:spacing w:after="0"/>
        <w:jc w:val="right"/>
        <w:rPr>
          <w:i/>
          <w:sz w:val="28"/>
        </w:rPr>
      </w:pPr>
      <w:r w:rsidRPr="00372DAD">
        <w:rPr>
          <w:i/>
          <w:noProof/>
        </w:rPr>
        <w:drawing>
          <wp:anchor distT="0" distB="0" distL="114300" distR="114300" simplePos="0" relativeHeight="251660288" behindDoc="0" locked="0" layoutInCell="1" allowOverlap="1" wp14:anchorId="0053CF63" wp14:editId="2A47CC41">
            <wp:simplePos x="0" y="0"/>
            <wp:positionH relativeFrom="column">
              <wp:posOffset>81915</wp:posOffset>
            </wp:positionH>
            <wp:positionV relativeFrom="paragraph">
              <wp:posOffset>17780</wp:posOffset>
            </wp:positionV>
            <wp:extent cx="1257300" cy="537506"/>
            <wp:effectExtent l="0" t="0" r="0" b="0"/>
            <wp:wrapNone/>
            <wp:docPr id="1" name="Picture 1" descr="S:\Weitzman Institute\Project ECHO\PR Materials\Logos\Weitzman ECHO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:\Weitzman Institute\Project ECHO\PR Materials\Logos\Weitzman ECHO Log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537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E7AC8">
        <w:rPr>
          <w:sz w:val="28"/>
        </w:rPr>
        <w:tab/>
      </w:r>
      <w:r w:rsidR="00F92527">
        <w:rPr>
          <w:noProof/>
          <w:sz w:val="28"/>
        </w:rPr>
        <w:t>Alcohol Use Disorder</w:t>
      </w:r>
      <w:r w:rsidR="005E7AC8" w:rsidRPr="00B32FC1">
        <w:rPr>
          <w:noProof/>
          <w:sz w:val="28"/>
        </w:rPr>
        <w:t xml:space="preserve"> ECHO</w:t>
      </w:r>
      <w:r w:rsidR="005E7AC8" w:rsidRPr="00B32FC1">
        <w:rPr>
          <w:sz w:val="28"/>
        </w:rPr>
        <w:t xml:space="preserve"> </w:t>
      </w:r>
    </w:p>
    <w:p w14:paraId="7BB52F33" w14:textId="73B5AC78" w:rsidR="005E7AC8" w:rsidRPr="00B32FC1" w:rsidRDefault="00775F6E" w:rsidP="00B32FC1">
      <w:pPr>
        <w:pStyle w:val="Heading1"/>
        <w:spacing w:after="0"/>
        <w:jc w:val="right"/>
        <w:rPr>
          <w:i/>
          <w:sz w:val="28"/>
        </w:rPr>
      </w:pPr>
      <w:r>
        <w:rPr>
          <w:i/>
          <w:sz w:val="28"/>
        </w:rPr>
        <w:t xml:space="preserve">Session </w:t>
      </w:r>
      <w:r w:rsidR="007E38F8">
        <w:rPr>
          <w:i/>
          <w:sz w:val="28"/>
        </w:rPr>
        <w:t>1</w:t>
      </w:r>
      <w:r w:rsidR="005E7AC8" w:rsidRPr="00B32FC1">
        <w:rPr>
          <w:i/>
          <w:sz w:val="28"/>
        </w:rPr>
        <w:t xml:space="preserve">: </w:t>
      </w:r>
      <w:r w:rsidR="00F92527" w:rsidRPr="00F92527">
        <w:rPr>
          <w:i/>
          <w:sz w:val="28"/>
        </w:rPr>
        <w:t>Epidemiology and Current Trends</w:t>
      </w:r>
    </w:p>
    <w:p w14:paraId="70E0ABF7" w14:textId="2BD8CFB7" w:rsidR="00744254" w:rsidRPr="00CC1FAC" w:rsidRDefault="00F92527" w:rsidP="00CC1FAC">
      <w:pPr>
        <w:pStyle w:val="Heading1"/>
        <w:jc w:val="right"/>
      </w:pPr>
      <w:r>
        <w:t>March 5, 2025</w:t>
      </w:r>
    </w:p>
    <w:p w14:paraId="7632070E" w14:textId="77777777" w:rsidR="00744254" w:rsidRPr="00744254" w:rsidRDefault="00744254" w:rsidP="00744254">
      <w:pPr>
        <w:jc w:val="center"/>
        <w:rPr>
          <w:rFonts w:ascii="Cambria" w:hAnsi="Cambria"/>
          <w:sz w:val="20"/>
          <w:szCs w:val="32"/>
        </w:rPr>
      </w:pPr>
      <w:r w:rsidRPr="00744254">
        <w:rPr>
          <w:rFonts w:ascii="Cambria" w:hAnsi="Cambria"/>
          <w:b/>
          <w:sz w:val="20"/>
          <w:szCs w:val="32"/>
        </w:rPr>
        <w:t xml:space="preserve">Reminders: </w:t>
      </w:r>
      <w:r w:rsidRPr="00744254">
        <w:rPr>
          <w:rFonts w:ascii="Cambria" w:hAnsi="Cambria"/>
          <w:sz w:val="20"/>
          <w:szCs w:val="32"/>
        </w:rPr>
        <w:t>HIPAA, CEU Credit Available, Zoom Chat Function, Share Your Cameras, Mute Your Microphones</w:t>
      </w:r>
    </w:p>
    <w:tbl>
      <w:tblPr>
        <w:tblStyle w:val="LightList-Accent1"/>
        <w:tblW w:w="109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95"/>
        <w:gridCol w:w="5580"/>
      </w:tblGrid>
      <w:tr w:rsidR="00744254" w:rsidRPr="00744254" w14:paraId="72D460AC" w14:textId="77777777" w:rsidTr="00AE23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7845ACAD" w14:textId="77777777" w:rsidR="00744254" w:rsidRPr="00744254" w:rsidRDefault="00744254" w:rsidP="0001137A">
            <w:pPr>
              <w:ind w:firstLine="0"/>
              <w:jc w:val="center"/>
              <w:rPr>
                <w:rFonts w:ascii="Cambria" w:hAnsi="Cambria"/>
                <w:b w:val="0"/>
                <w:sz w:val="20"/>
              </w:rPr>
            </w:pPr>
            <w:r w:rsidRPr="00744254">
              <w:rPr>
                <w:rFonts w:ascii="Cambria" w:hAnsi="Cambria"/>
                <w:b w:val="0"/>
                <w:sz w:val="20"/>
              </w:rPr>
              <w:t>Presenter</w:t>
            </w:r>
          </w:p>
        </w:tc>
        <w:tc>
          <w:tcPr>
            <w:tcW w:w="5580" w:type="dxa"/>
          </w:tcPr>
          <w:p w14:paraId="23FE6E26" w14:textId="77777777" w:rsidR="00744254" w:rsidRPr="00744254" w:rsidRDefault="00744254" w:rsidP="0001137A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 w:val="0"/>
                <w:sz w:val="20"/>
              </w:rPr>
            </w:pPr>
            <w:r w:rsidRPr="00744254">
              <w:rPr>
                <w:rFonts w:ascii="Cambria" w:hAnsi="Cambria"/>
                <w:b w:val="0"/>
                <w:sz w:val="20"/>
              </w:rPr>
              <w:t>Topic</w:t>
            </w:r>
          </w:p>
        </w:tc>
      </w:tr>
      <w:tr w:rsidR="007E38F8" w:rsidRPr="00744254" w14:paraId="643A2C22" w14:textId="77777777" w:rsidTr="00AE23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  <w:vAlign w:val="center"/>
          </w:tcPr>
          <w:p w14:paraId="588DA184" w14:textId="77777777" w:rsidR="00472524" w:rsidRDefault="00472524" w:rsidP="00472524">
            <w:pPr>
              <w:jc w:val="center"/>
              <w:rPr>
                <w:rFonts w:ascii="Cambria" w:hAnsi="Cambria"/>
              </w:rPr>
            </w:pPr>
          </w:p>
          <w:p w14:paraId="4C7A28AF" w14:textId="77777777" w:rsidR="007E38F8" w:rsidRPr="00472524" w:rsidRDefault="007E38F8" w:rsidP="00472524">
            <w:pPr>
              <w:jc w:val="center"/>
              <w:rPr>
                <w:rFonts w:ascii="Cambria" w:hAnsi="Cambria"/>
              </w:rPr>
            </w:pPr>
            <w:r w:rsidRPr="00472524">
              <w:rPr>
                <w:rFonts w:ascii="Cambria" w:hAnsi="Cambria"/>
              </w:rPr>
              <w:t xml:space="preserve">Karen Ashley, </w:t>
            </w:r>
            <w:proofErr w:type="spellStart"/>
            <w:r w:rsidRPr="00472524">
              <w:rPr>
                <w:rFonts w:ascii="Cambria" w:hAnsi="Cambria"/>
              </w:rPr>
              <w:t>EdD</w:t>
            </w:r>
            <w:proofErr w:type="spellEnd"/>
          </w:p>
          <w:p w14:paraId="0577925A" w14:textId="77777777" w:rsidR="007E38F8" w:rsidRPr="00472524" w:rsidRDefault="007E38F8" w:rsidP="00472524">
            <w:pPr>
              <w:jc w:val="center"/>
              <w:rPr>
                <w:rFonts w:ascii="Cambria" w:hAnsi="Cambria"/>
                <w:b w:val="0"/>
              </w:rPr>
            </w:pPr>
            <w:r w:rsidRPr="00472524">
              <w:rPr>
                <w:rFonts w:ascii="Cambria" w:hAnsi="Cambria"/>
                <w:b w:val="0"/>
              </w:rPr>
              <w:t>Director of Education</w:t>
            </w:r>
          </w:p>
          <w:p w14:paraId="573632D4" w14:textId="77777777" w:rsidR="00E114E3" w:rsidRPr="00E114E3" w:rsidRDefault="00E114E3" w:rsidP="00E114E3">
            <w:pPr>
              <w:ind w:firstLine="0"/>
              <w:jc w:val="center"/>
              <w:rPr>
                <w:rFonts w:ascii="Cambria" w:hAnsi="Cambria"/>
                <w:b w:val="0"/>
              </w:rPr>
            </w:pPr>
          </w:p>
        </w:tc>
        <w:tc>
          <w:tcPr>
            <w:tcW w:w="5580" w:type="dxa"/>
            <w:vAlign w:val="center"/>
          </w:tcPr>
          <w:p w14:paraId="5548C854" w14:textId="3048EC9E" w:rsidR="007E38F8" w:rsidRPr="009125A6" w:rsidRDefault="00B16AF3" w:rsidP="007E38F8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</w:pPr>
            <w:r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  <w:t>Weitzman Welcome</w:t>
            </w:r>
          </w:p>
        </w:tc>
      </w:tr>
      <w:tr w:rsidR="00452C6B" w:rsidRPr="00744254" w14:paraId="41F961C8" w14:textId="77777777" w:rsidTr="00AE23F3">
        <w:trPr>
          <w:trHeight w:val="5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  <w:vAlign w:val="center"/>
          </w:tcPr>
          <w:p w14:paraId="26BC0A97" w14:textId="77777777" w:rsidR="00E114E3" w:rsidRDefault="00E114E3" w:rsidP="00E114E3">
            <w:pPr>
              <w:jc w:val="center"/>
              <w:rPr>
                <w:rFonts w:ascii="Cambria" w:hAnsi="Cambria"/>
              </w:rPr>
            </w:pPr>
          </w:p>
          <w:p w14:paraId="16EF0E76" w14:textId="1357FF87" w:rsidR="00452C6B" w:rsidRPr="00E114E3" w:rsidRDefault="00F92527" w:rsidP="00E114E3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Emma </w:t>
            </w:r>
            <w:r w:rsidRPr="00F92527">
              <w:rPr>
                <w:rFonts w:ascii="Cambria" w:hAnsi="Cambria"/>
              </w:rPr>
              <w:t>Warshauer, MPH, CPH</w:t>
            </w:r>
          </w:p>
          <w:p w14:paraId="6C0A82E8" w14:textId="77777777" w:rsidR="00E114E3" w:rsidRDefault="00E114E3" w:rsidP="00E114E3">
            <w:pPr>
              <w:jc w:val="center"/>
              <w:rPr>
                <w:rFonts w:ascii="Cambria" w:hAnsi="Cambria"/>
                <w:b w:val="0"/>
              </w:rPr>
            </w:pPr>
            <w:r w:rsidRPr="00E114E3">
              <w:rPr>
                <w:rFonts w:ascii="Cambria" w:hAnsi="Cambria"/>
                <w:b w:val="0"/>
              </w:rPr>
              <w:t>Program Specialist</w:t>
            </w:r>
          </w:p>
          <w:p w14:paraId="6A4CE767" w14:textId="77777777" w:rsidR="00E114E3" w:rsidRPr="00E114E3" w:rsidRDefault="00E114E3" w:rsidP="00E114E3">
            <w:pPr>
              <w:jc w:val="center"/>
              <w:rPr>
                <w:b w:val="0"/>
              </w:rPr>
            </w:pPr>
          </w:p>
        </w:tc>
        <w:tc>
          <w:tcPr>
            <w:tcW w:w="5580" w:type="dxa"/>
            <w:vAlign w:val="center"/>
          </w:tcPr>
          <w:p w14:paraId="235654A1" w14:textId="77777777" w:rsidR="00452C6B" w:rsidRPr="009125A6" w:rsidRDefault="00452C6B" w:rsidP="00452C6B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</w:pPr>
            <w:r w:rsidRPr="009125A6"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  <w:t>ECHO Program Reminders</w:t>
            </w:r>
          </w:p>
        </w:tc>
      </w:tr>
      <w:tr w:rsidR="00C26CFC" w:rsidRPr="00744254" w14:paraId="0A6F9290" w14:textId="77777777" w:rsidTr="00AE23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  <w:vAlign w:val="center"/>
          </w:tcPr>
          <w:p w14:paraId="1728FF77" w14:textId="77777777" w:rsidR="00F6799B" w:rsidRDefault="00F6799B" w:rsidP="006E1C40">
            <w:pPr>
              <w:ind w:firstLine="0"/>
              <w:jc w:val="center"/>
              <w:rPr>
                <w:rFonts w:ascii="Cambria" w:hAnsi="Cambria"/>
                <w:bCs w:val="0"/>
              </w:rPr>
            </w:pPr>
          </w:p>
          <w:p w14:paraId="685D96D4" w14:textId="77777777" w:rsidR="00C26CFC" w:rsidRDefault="00637E4D" w:rsidP="00F92527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Daniel Bryant, </w:t>
            </w:r>
            <w:proofErr w:type="spellStart"/>
            <w:r>
              <w:rPr>
                <w:rFonts w:ascii="Cambria" w:hAnsi="Cambria"/>
              </w:rPr>
              <w:t>MSEd</w:t>
            </w:r>
            <w:proofErr w:type="spellEnd"/>
            <w:r>
              <w:rPr>
                <w:rFonts w:ascii="Cambria" w:hAnsi="Cambria"/>
              </w:rPr>
              <w:t>, LPC, CCTP</w:t>
            </w:r>
          </w:p>
          <w:p w14:paraId="6409FF8C" w14:textId="77777777" w:rsidR="00637E4D" w:rsidRDefault="00637E4D" w:rsidP="00F92527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arolyn Rekerdres, MD</w:t>
            </w:r>
          </w:p>
          <w:p w14:paraId="66C9332C" w14:textId="77777777" w:rsidR="00637E4D" w:rsidRDefault="00637E4D" w:rsidP="00F92527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Jamie Stevens, PMHNP, DNP, CARN-AP</w:t>
            </w:r>
          </w:p>
          <w:p w14:paraId="7310BF47" w14:textId="342A6E5F" w:rsidR="00637E4D" w:rsidRDefault="00281C1F" w:rsidP="00F92527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ar</w:t>
            </w:r>
            <w:r w:rsidR="00637E4D">
              <w:rPr>
                <w:rFonts w:ascii="Cambria" w:hAnsi="Cambria"/>
              </w:rPr>
              <w:t>los Tirado, MD, MPH</w:t>
            </w:r>
          </w:p>
          <w:p w14:paraId="290F1A99" w14:textId="70E060C5" w:rsidR="00637E4D" w:rsidRDefault="00EA3EA7" w:rsidP="00F92527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J.</w:t>
            </w:r>
            <w:r w:rsidR="00637E4D">
              <w:rPr>
                <w:rFonts w:ascii="Cambria" w:hAnsi="Cambria"/>
              </w:rPr>
              <w:t xml:space="preserve"> Todd Wahrenberger, MD, MPH</w:t>
            </w:r>
          </w:p>
        </w:tc>
        <w:tc>
          <w:tcPr>
            <w:tcW w:w="5580" w:type="dxa"/>
            <w:vAlign w:val="center"/>
          </w:tcPr>
          <w:p w14:paraId="437C1648" w14:textId="77777777" w:rsidR="00C26CFC" w:rsidRPr="009125A6" w:rsidRDefault="00C26CFC" w:rsidP="00C26CFC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</w:pPr>
            <w:r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  <w:t>Faculty Introductions</w:t>
            </w:r>
          </w:p>
        </w:tc>
      </w:tr>
      <w:tr w:rsidR="00452C6B" w:rsidRPr="00744254" w14:paraId="5357D715" w14:textId="77777777" w:rsidTr="00AE23F3">
        <w:trPr>
          <w:trHeight w:val="142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  <w:vAlign w:val="center"/>
          </w:tcPr>
          <w:p w14:paraId="75565FF2" w14:textId="04B66000" w:rsidR="007E38F8" w:rsidRDefault="00637E4D" w:rsidP="007E38F8">
            <w:pPr>
              <w:ind w:firstLine="0"/>
              <w:jc w:val="center"/>
              <w:rPr>
                <w:rFonts w:ascii="Cambria" w:hAnsi="Cambria"/>
                <w:bCs w:val="0"/>
              </w:rPr>
            </w:pPr>
            <w:r>
              <w:rPr>
                <w:rFonts w:ascii="Cambria" w:hAnsi="Cambria"/>
                <w:bCs w:val="0"/>
              </w:rPr>
              <w:t>Carolyn Rekerdres, MD</w:t>
            </w:r>
          </w:p>
          <w:p w14:paraId="638D9C17" w14:textId="68136BDA" w:rsidR="00637E4D" w:rsidRPr="00637E4D" w:rsidRDefault="00637E4D" w:rsidP="007E38F8">
            <w:pPr>
              <w:ind w:firstLine="0"/>
              <w:jc w:val="center"/>
              <w:rPr>
                <w:rFonts w:ascii="Cambria" w:hAnsi="Cambria"/>
                <w:b w:val="0"/>
                <w:bCs w:val="0"/>
              </w:rPr>
            </w:pPr>
            <w:r w:rsidRPr="00637E4D">
              <w:rPr>
                <w:rFonts w:ascii="Cambria" w:hAnsi="Cambria"/>
                <w:b w:val="0"/>
                <w:bCs w:val="0"/>
              </w:rPr>
              <w:t>Pecan Valley Center</w:t>
            </w:r>
            <w:r w:rsidR="00EA3EA7">
              <w:rPr>
                <w:rFonts w:ascii="Cambria" w:hAnsi="Cambria"/>
                <w:b w:val="0"/>
                <w:bCs w:val="0"/>
              </w:rPr>
              <w:t xml:space="preserve">, </w:t>
            </w:r>
            <w:r w:rsidRPr="00637E4D">
              <w:rPr>
                <w:rFonts w:ascii="Cambria" w:hAnsi="Cambria"/>
                <w:b w:val="0"/>
                <w:bCs w:val="0"/>
              </w:rPr>
              <w:t>Texas</w:t>
            </w:r>
          </w:p>
          <w:p w14:paraId="1E99D989" w14:textId="77777777" w:rsidR="00E75392" w:rsidRPr="00AE23F3" w:rsidRDefault="00E75392" w:rsidP="00F92527">
            <w:pPr>
              <w:jc w:val="center"/>
              <w:rPr>
                <w:rFonts w:ascii="Cambria" w:hAnsi="Cambria"/>
                <w:bCs w:val="0"/>
              </w:rPr>
            </w:pPr>
          </w:p>
        </w:tc>
        <w:tc>
          <w:tcPr>
            <w:tcW w:w="5580" w:type="dxa"/>
            <w:vAlign w:val="center"/>
          </w:tcPr>
          <w:p w14:paraId="0F3B265A" w14:textId="77777777" w:rsidR="00452C6B" w:rsidRPr="009125A6" w:rsidRDefault="00452C6B" w:rsidP="00452C6B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</w:pPr>
            <w:r w:rsidRPr="009125A6"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  <w:t xml:space="preserve">Didactic </w:t>
            </w:r>
            <w:r w:rsidR="007E38F8"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  <w:t xml:space="preserve">Panel </w:t>
            </w:r>
            <w:r w:rsidRPr="009125A6"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  <w:t>Presentation</w:t>
            </w:r>
          </w:p>
          <w:p w14:paraId="6B3B0C68" w14:textId="5CAE7F71" w:rsidR="0057759E" w:rsidRPr="007E38F8" w:rsidRDefault="00F92527" w:rsidP="00AE23F3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eading2Char"/>
                <w:rFonts w:ascii="Cambria" w:hAnsi="Cambria"/>
                <w:i/>
                <w:color w:val="auto"/>
                <w:sz w:val="22"/>
                <w:szCs w:val="22"/>
              </w:rPr>
            </w:pPr>
            <w:r>
              <w:rPr>
                <w:rStyle w:val="Heading2Char"/>
                <w:rFonts w:ascii="Cambria" w:hAnsi="Cambria"/>
                <w:i/>
                <w:color w:val="auto"/>
                <w:sz w:val="22"/>
                <w:szCs w:val="22"/>
              </w:rPr>
              <w:t>Epidemiology and Current Trends</w:t>
            </w:r>
          </w:p>
        </w:tc>
      </w:tr>
      <w:tr w:rsidR="00E75392" w:rsidRPr="00744254" w14:paraId="3B1115DE" w14:textId="77777777" w:rsidTr="00AE23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4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  <w:vAlign w:val="center"/>
          </w:tcPr>
          <w:p w14:paraId="480C04AB" w14:textId="77777777" w:rsidR="00CB29D2" w:rsidRPr="00EA3EA7" w:rsidRDefault="00EA3EA7" w:rsidP="00CB29D2">
            <w:pPr>
              <w:ind w:firstLine="0"/>
              <w:jc w:val="center"/>
              <w:rPr>
                <w:rFonts w:ascii="Cambria" w:hAnsi="Cambria"/>
              </w:rPr>
            </w:pPr>
            <w:r w:rsidRPr="00EA3EA7">
              <w:rPr>
                <w:rFonts w:ascii="Cambria" w:hAnsi="Cambria"/>
              </w:rPr>
              <w:t>J. Todd Wahrenberger, MD, MPH</w:t>
            </w:r>
          </w:p>
          <w:p w14:paraId="37119D76" w14:textId="77777777" w:rsidR="00EA3EA7" w:rsidRDefault="00EA3EA7" w:rsidP="00CB29D2">
            <w:pPr>
              <w:ind w:firstLine="0"/>
              <w:jc w:val="center"/>
              <w:rPr>
                <w:rFonts w:ascii="Cambria" w:hAnsi="Cambria"/>
                <w:b w:val="0"/>
              </w:rPr>
            </w:pPr>
            <w:r>
              <w:rPr>
                <w:rFonts w:ascii="Cambria" w:hAnsi="Cambria"/>
                <w:b w:val="0"/>
              </w:rPr>
              <w:t>Pittsburg Mercy Health System</w:t>
            </w:r>
          </w:p>
          <w:p w14:paraId="05CE18FD" w14:textId="5571B635" w:rsidR="00EA3EA7" w:rsidRPr="00E114E3" w:rsidRDefault="00EA3EA7" w:rsidP="00CB29D2">
            <w:pPr>
              <w:ind w:firstLine="0"/>
              <w:jc w:val="center"/>
              <w:rPr>
                <w:rFonts w:ascii="Cambria" w:hAnsi="Cambria"/>
                <w:b w:val="0"/>
              </w:rPr>
            </w:pPr>
            <w:r>
              <w:rPr>
                <w:rFonts w:ascii="Cambria" w:hAnsi="Cambria"/>
                <w:b w:val="0"/>
              </w:rPr>
              <w:t>Pittsburgh, PA</w:t>
            </w:r>
          </w:p>
        </w:tc>
        <w:tc>
          <w:tcPr>
            <w:tcW w:w="5580" w:type="dxa"/>
            <w:vAlign w:val="center"/>
          </w:tcPr>
          <w:p w14:paraId="4EA15CE1" w14:textId="77777777" w:rsidR="00CB29D2" w:rsidRDefault="00CB29D2" w:rsidP="00E75392">
            <w:pPr>
              <w:autoSpaceDE w:val="0"/>
              <w:autoSpaceDN w:val="0"/>
              <w:adjustRightInd w:val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color w:val="000000"/>
                <w:szCs w:val="24"/>
              </w:rPr>
            </w:pPr>
          </w:p>
          <w:p w14:paraId="1F74FBB5" w14:textId="77777777" w:rsidR="00CB29D2" w:rsidRDefault="00CB29D2" w:rsidP="00E75392">
            <w:pPr>
              <w:autoSpaceDE w:val="0"/>
              <w:autoSpaceDN w:val="0"/>
              <w:adjustRightInd w:val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color w:val="000000"/>
                <w:szCs w:val="24"/>
              </w:rPr>
            </w:pPr>
            <w:r>
              <w:rPr>
                <w:rFonts w:ascii="Cambria" w:hAnsi="Cambria" w:cs="Cambria"/>
                <w:b/>
                <w:color w:val="000000"/>
                <w:szCs w:val="24"/>
              </w:rPr>
              <w:t>Case Presentation</w:t>
            </w:r>
          </w:p>
          <w:p w14:paraId="65E90BAB" w14:textId="0F2F4A09" w:rsidR="00CB29D2" w:rsidRPr="001669A9" w:rsidRDefault="00CB29D2" w:rsidP="00E75392">
            <w:pPr>
              <w:autoSpaceDE w:val="0"/>
              <w:autoSpaceDN w:val="0"/>
              <w:adjustRightInd w:val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color w:val="000000"/>
                <w:szCs w:val="24"/>
              </w:rPr>
            </w:pPr>
            <w:r>
              <w:rPr>
                <w:rFonts w:ascii="Cambria" w:hAnsi="Cambria" w:cs="Cambria"/>
                <w:b/>
                <w:color w:val="000000"/>
                <w:szCs w:val="24"/>
              </w:rPr>
              <w:t>ECHO ID</w:t>
            </w:r>
            <w:r w:rsidRPr="001669A9">
              <w:rPr>
                <w:rFonts w:ascii="Cambria" w:hAnsi="Cambria" w:cs="Cambria"/>
                <w:b/>
                <w:color w:val="000000"/>
                <w:szCs w:val="24"/>
              </w:rPr>
              <w:t xml:space="preserve">: </w:t>
            </w:r>
            <w:r w:rsidR="00281C1F">
              <w:rPr>
                <w:rFonts w:ascii="Cambria" w:hAnsi="Cambria" w:cs="Cambria"/>
                <w:b/>
                <w:color w:val="000000"/>
                <w:szCs w:val="24"/>
              </w:rPr>
              <w:t>AUD 01</w:t>
            </w:r>
          </w:p>
          <w:p w14:paraId="387192D0" w14:textId="77777777" w:rsidR="00CB29D2" w:rsidRPr="001669A9" w:rsidRDefault="00CB29D2" w:rsidP="00E75392">
            <w:pPr>
              <w:autoSpaceDE w:val="0"/>
              <w:autoSpaceDN w:val="0"/>
              <w:adjustRightInd w:val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color w:val="000000"/>
                <w:szCs w:val="24"/>
              </w:rPr>
            </w:pPr>
          </w:p>
          <w:p w14:paraId="566F5D92" w14:textId="77777777" w:rsidR="00281C1F" w:rsidRPr="001669A9" w:rsidRDefault="00281C1F" w:rsidP="00281C1F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color w:val="000000"/>
                <w:szCs w:val="24"/>
              </w:rPr>
            </w:pPr>
            <w:r w:rsidRPr="001669A9">
              <w:rPr>
                <w:rFonts w:ascii="Cambria" w:hAnsi="Cambria" w:cs="Cambria"/>
                <w:b/>
                <w:color w:val="000000"/>
                <w:szCs w:val="24"/>
              </w:rPr>
              <w:t>Background:</w:t>
            </w:r>
            <w:r w:rsidRPr="001669A9">
              <w:rPr>
                <w:rFonts w:ascii="Cambria" w:hAnsi="Cambria" w:cs="Cambria"/>
                <w:color w:val="000000"/>
                <w:szCs w:val="24"/>
              </w:rPr>
              <w:t xml:space="preserve"> </w:t>
            </w:r>
            <w:r w:rsidRPr="00BA4E47">
              <w:rPr>
                <w:rFonts w:ascii="Cambria" w:hAnsi="Cambria" w:cs="Cambria"/>
                <w:color w:val="000000"/>
                <w:szCs w:val="24"/>
              </w:rPr>
              <w:t>Mr. Z is a 76-year-old male with hypertension and dyslipidemia, under care for 20 years. He lives with his wife, Mrs. Z, who has a progressive neurologic disease, leading to frequent falls and ER visits. They have lived in the same home for 45 years, with three local children who check in periodically. Mr. Z is semi-retired, active in his church, and helps care for his grandson.</w:t>
            </w:r>
          </w:p>
          <w:p w14:paraId="09658C59" w14:textId="77777777" w:rsidR="00281C1F" w:rsidRPr="001669A9" w:rsidRDefault="00281C1F" w:rsidP="00281C1F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color w:val="000000"/>
                <w:szCs w:val="24"/>
              </w:rPr>
            </w:pPr>
          </w:p>
          <w:p w14:paraId="17C5F1CD" w14:textId="77777777" w:rsidR="00281C1F" w:rsidRPr="001669A9" w:rsidRDefault="00281C1F" w:rsidP="00281C1F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color w:val="000000"/>
                <w:szCs w:val="24"/>
              </w:rPr>
            </w:pPr>
            <w:r w:rsidRPr="001669A9">
              <w:rPr>
                <w:rFonts w:ascii="Cambria" w:hAnsi="Cambria" w:cs="Cambria"/>
                <w:b/>
                <w:color w:val="000000"/>
                <w:szCs w:val="24"/>
              </w:rPr>
              <w:t xml:space="preserve">Medical History: </w:t>
            </w:r>
            <w:r w:rsidRPr="00BA4E47">
              <w:rPr>
                <w:rFonts w:ascii="Cambria" w:hAnsi="Cambria" w:cs="Cambria"/>
                <w:color w:val="000000"/>
                <w:szCs w:val="24"/>
              </w:rPr>
              <w:t>Hypertension and dyslipidemia</w:t>
            </w:r>
            <w:r>
              <w:rPr>
                <w:rFonts w:ascii="Cambria" w:hAnsi="Cambria" w:cs="Cambria"/>
                <w:color w:val="000000"/>
                <w:szCs w:val="24"/>
              </w:rPr>
              <w:t xml:space="preserve">. Currently taking </w:t>
            </w:r>
            <w:r w:rsidRPr="00BA4E47">
              <w:rPr>
                <w:rFonts w:ascii="Cambria" w:hAnsi="Cambria" w:cs="Cambria"/>
                <w:color w:val="000000"/>
                <w:szCs w:val="24"/>
              </w:rPr>
              <w:t>Lisinopril and Atorvastatin</w:t>
            </w:r>
            <w:r>
              <w:rPr>
                <w:rFonts w:ascii="Cambria" w:hAnsi="Cambria" w:cs="Cambria"/>
                <w:color w:val="000000"/>
                <w:szCs w:val="24"/>
              </w:rPr>
              <w:t>.</w:t>
            </w:r>
          </w:p>
          <w:p w14:paraId="1FD9F32E" w14:textId="77777777" w:rsidR="00281C1F" w:rsidRPr="001669A9" w:rsidRDefault="00281C1F" w:rsidP="00281C1F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color w:val="000000"/>
                <w:szCs w:val="24"/>
              </w:rPr>
            </w:pPr>
          </w:p>
          <w:p w14:paraId="0752FDE9" w14:textId="77777777" w:rsidR="00281C1F" w:rsidRPr="00BA4E47" w:rsidRDefault="00281C1F" w:rsidP="00281C1F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color w:val="000000"/>
                <w:szCs w:val="24"/>
              </w:rPr>
            </w:pPr>
            <w:r w:rsidRPr="001669A9">
              <w:rPr>
                <w:rFonts w:ascii="Cambria" w:hAnsi="Cambria" w:cs="Cambria"/>
                <w:b/>
                <w:bCs/>
                <w:color w:val="000000"/>
                <w:szCs w:val="24"/>
              </w:rPr>
              <w:t xml:space="preserve">Lifestyle History: </w:t>
            </w:r>
            <w:r w:rsidRPr="00BA4E47">
              <w:rPr>
                <w:rFonts w:ascii="Cambria" w:hAnsi="Cambria" w:cs="Cambria"/>
                <w:bCs/>
                <w:color w:val="000000"/>
                <w:szCs w:val="24"/>
              </w:rPr>
              <w:t xml:space="preserve">Mr. Z has a long-standing habit of drinking bourbon nightly. Six months ago, his son reported concerns about memory issues, though he scored 27/30 on an MCOA. In the past four months, he had two ER visits after falls, both times with elevated blood alcohol levels. The family remains concerned, </w:t>
            </w:r>
            <w:r w:rsidRPr="00BA4E47">
              <w:rPr>
                <w:rFonts w:ascii="Cambria" w:hAnsi="Cambria" w:cs="Cambria"/>
                <w:bCs/>
                <w:color w:val="000000"/>
                <w:szCs w:val="24"/>
              </w:rPr>
              <w:lastRenderedPageBreak/>
              <w:t>though Mr. Z states he has removed alcohol from the home and now drinks only non-alcoholic beer. He and his wife are committed to staying in their home.</w:t>
            </w:r>
          </w:p>
          <w:p w14:paraId="15E39117" w14:textId="77777777" w:rsidR="00281C1F" w:rsidRPr="001669A9" w:rsidRDefault="00281C1F" w:rsidP="00281C1F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color w:val="000000"/>
                <w:szCs w:val="24"/>
              </w:rPr>
            </w:pPr>
          </w:p>
          <w:p w14:paraId="5641D0BB" w14:textId="77777777" w:rsidR="00281C1F" w:rsidRPr="001669A9" w:rsidRDefault="00281C1F" w:rsidP="00281C1F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color w:val="000000"/>
                <w:szCs w:val="24"/>
              </w:rPr>
            </w:pPr>
            <w:r w:rsidRPr="001669A9">
              <w:rPr>
                <w:rFonts w:ascii="Cambria" w:hAnsi="Cambria" w:cs="Cambria"/>
                <w:b/>
                <w:color w:val="000000"/>
                <w:szCs w:val="24"/>
              </w:rPr>
              <w:t xml:space="preserve">Main Question(s): </w:t>
            </w:r>
          </w:p>
          <w:p w14:paraId="56028E11" w14:textId="35F18AAC" w:rsidR="00E75392" w:rsidRPr="00F92527" w:rsidRDefault="00281C1F" w:rsidP="00281C1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eading2Char"/>
                <w:rFonts w:ascii="Cambria" w:eastAsiaTheme="minorEastAsia" w:hAnsi="Cambria" w:cs="Cambria"/>
                <w:color w:val="000000"/>
                <w:sz w:val="22"/>
                <w:szCs w:val="24"/>
              </w:rPr>
            </w:pPr>
            <w:r w:rsidRPr="00BA4E47">
              <w:rPr>
                <w:rFonts w:ascii="Cambria" w:hAnsi="Cambria" w:cs="Cambria"/>
                <w:color w:val="000000"/>
                <w:szCs w:val="24"/>
              </w:rPr>
              <w:t xml:space="preserve">What is the best strategy to use to help reduce alcohol usage to mitigate falls and help the patient care for his wife who is in declining </w:t>
            </w:r>
            <w:proofErr w:type="gramStart"/>
            <w:r w:rsidRPr="00BA4E47">
              <w:rPr>
                <w:rFonts w:ascii="Cambria" w:hAnsi="Cambria" w:cs="Cambria"/>
                <w:color w:val="000000"/>
                <w:szCs w:val="24"/>
              </w:rPr>
              <w:t>health.</w:t>
            </w:r>
            <w:proofErr w:type="gramEnd"/>
            <w:r w:rsidRPr="00F92527">
              <w:rPr>
                <w:rFonts w:ascii="Cambria" w:hAnsi="Cambria" w:cs="Cambria"/>
                <w:color w:val="000000"/>
                <w:szCs w:val="24"/>
              </w:rPr>
              <w:br/>
            </w:r>
          </w:p>
        </w:tc>
      </w:tr>
    </w:tbl>
    <w:p w14:paraId="1980AA83" w14:textId="77777777" w:rsidR="008C4A85" w:rsidRDefault="008C4A85" w:rsidP="008C4A85">
      <w:pPr>
        <w:rPr>
          <w:rFonts w:ascii="Cambria" w:hAnsi="Cambria" w:cstheme="minorHAnsi"/>
          <w:b/>
          <w:bCs/>
          <w:color w:val="000000"/>
        </w:rPr>
      </w:pPr>
    </w:p>
    <w:p w14:paraId="781A144A" w14:textId="30F989DE" w:rsidR="00452C6B" w:rsidRPr="00452C6B" w:rsidRDefault="00452C6B" w:rsidP="007777B6">
      <w:pPr>
        <w:jc w:val="center"/>
        <w:rPr>
          <w:rFonts w:ascii="Cambria" w:hAnsi="Cambria" w:cstheme="minorHAnsi"/>
          <w:b/>
          <w:bCs/>
          <w:color w:val="000000"/>
        </w:rPr>
      </w:pPr>
      <w:r w:rsidRPr="00E72898">
        <w:rPr>
          <w:rFonts w:ascii="Cambria" w:hAnsi="Cambria" w:cstheme="minorHAnsi"/>
          <w:b/>
          <w:bCs/>
          <w:color w:val="000000"/>
        </w:rPr>
        <w:t xml:space="preserve">Weitzman ECHO </w:t>
      </w:r>
      <w:r w:rsidR="00FD02BB">
        <w:rPr>
          <w:rFonts w:ascii="Cambria" w:hAnsi="Cambria" w:cstheme="minorHAnsi"/>
          <w:b/>
          <w:bCs/>
          <w:color w:val="000000"/>
        </w:rPr>
        <w:t>Alcohol Use Disorder</w:t>
      </w:r>
      <w:r w:rsidRPr="00E72898">
        <w:rPr>
          <w:rFonts w:ascii="Cambria" w:hAnsi="Cambria" w:cstheme="minorHAnsi"/>
          <w:b/>
          <w:bCs/>
          <w:color w:val="000000"/>
        </w:rPr>
        <w:t xml:space="preserve"> Access Details</w:t>
      </w:r>
    </w:p>
    <w:p w14:paraId="1B895DA3" w14:textId="77777777" w:rsidR="00452C6B" w:rsidRPr="00E72898" w:rsidRDefault="00452C6B" w:rsidP="00452C6B">
      <w:pPr>
        <w:shd w:val="clear" w:color="auto" w:fill="D9E2F3"/>
        <w:spacing w:after="0"/>
        <w:ind w:firstLine="360"/>
        <w:rPr>
          <w:rFonts w:ascii="Cambria" w:hAnsi="Cambria"/>
          <w:b/>
          <w:bCs/>
          <w:color w:val="000000"/>
          <w:szCs w:val="24"/>
        </w:rPr>
      </w:pPr>
      <w:r w:rsidRPr="00E72898">
        <w:rPr>
          <w:rFonts w:ascii="Cambria" w:hAnsi="Cambria"/>
          <w:b/>
          <w:bCs/>
          <w:color w:val="000000"/>
          <w:szCs w:val="24"/>
        </w:rPr>
        <w:t xml:space="preserve">Instructions for Accessing Sessions: </w:t>
      </w:r>
    </w:p>
    <w:p w14:paraId="7FD9E857" w14:textId="7896580D" w:rsidR="00452C6B" w:rsidRPr="00E72898" w:rsidRDefault="00452C6B" w:rsidP="00452C6B">
      <w:pPr>
        <w:pStyle w:val="ListParagraph"/>
        <w:numPr>
          <w:ilvl w:val="0"/>
          <w:numId w:val="8"/>
        </w:numPr>
        <w:spacing w:after="0" w:line="240" w:lineRule="auto"/>
        <w:contextualSpacing w:val="0"/>
        <w:rPr>
          <w:rFonts w:ascii="Cambria" w:hAnsi="Cambria"/>
          <w:sz w:val="20"/>
        </w:rPr>
      </w:pPr>
      <w:r w:rsidRPr="00E72898">
        <w:rPr>
          <w:rFonts w:ascii="Cambria" w:hAnsi="Cambria"/>
          <w:color w:val="000000"/>
          <w:sz w:val="20"/>
        </w:rPr>
        <w:t xml:space="preserve">Use </w:t>
      </w:r>
      <w:hyperlink r:id="rId9" w:anchor="group-tabs-node-course-default1" w:history="1">
        <w:r w:rsidRPr="00CB29D2">
          <w:rPr>
            <w:rStyle w:val="Hyperlink"/>
            <w:rFonts w:ascii="Cambria" w:hAnsi="Cambria"/>
            <w:b/>
            <w:bCs/>
            <w:szCs w:val="24"/>
          </w:rPr>
          <w:t>this link</w:t>
        </w:r>
      </w:hyperlink>
      <w:r w:rsidRPr="00E72898">
        <w:rPr>
          <w:rFonts w:ascii="Cambria" w:hAnsi="Cambria"/>
          <w:color w:val="0070C0"/>
          <w:sz w:val="20"/>
        </w:rPr>
        <w:t xml:space="preserve"> </w:t>
      </w:r>
      <w:r w:rsidRPr="00E72898">
        <w:rPr>
          <w:rFonts w:ascii="Cambria" w:hAnsi="Cambria"/>
          <w:color w:val="000000"/>
          <w:sz w:val="20"/>
        </w:rPr>
        <w:t xml:space="preserve">to access the website &amp; login. </w:t>
      </w:r>
    </w:p>
    <w:p w14:paraId="65B33F4C" w14:textId="77777777" w:rsidR="00452C6B" w:rsidRPr="00E72898" w:rsidRDefault="00452C6B" w:rsidP="00452C6B">
      <w:pPr>
        <w:pStyle w:val="ListParagraph"/>
        <w:numPr>
          <w:ilvl w:val="0"/>
          <w:numId w:val="8"/>
        </w:numPr>
        <w:spacing w:after="0" w:line="240" w:lineRule="auto"/>
        <w:contextualSpacing w:val="0"/>
        <w:rPr>
          <w:rFonts w:ascii="Cambria" w:hAnsi="Cambria"/>
          <w:color w:val="000000"/>
          <w:sz w:val="20"/>
        </w:rPr>
      </w:pPr>
      <w:r w:rsidRPr="00E72898">
        <w:rPr>
          <w:rFonts w:ascii="Cambria" w:hAnsi="Cambria"/>
          <w:color w:val="000000"/>
          <w:sz w:val="20"/>
        </w:rPr>
        <w:t>Find the session that’s named after today’s date &amp; click on it</w:t>
      </w:r>
    </w:p>
    <w:p w14:paraId="289043D1" w14:textId="77777777" w:rsidR="00452C6B" w:rsidRPr="0027653C" w:rsidRDefault="00452C6B" w:rsidP="00452C6B">
      <w:pPr>
        <w:pStyle w:val="ListParagraph"/>
        <w:numPr>
          <w:ilvl w:val="0"/>
          <w:numId w:val="8"/>
        </w:numPr>
        <w:spacing w:after="0" w:line="240" w:lineRule="auto"/>
        <w:contextualSpacing w:val="0"/>
        <w:rPr>
          <w:rFonts w:ascii="Cambria" w:hAnsi="Cambria"/>
          <w:sz w:val="20"/>
        </w:rPr>
      </w:pPr>
      <w:r w:rsidRPr="00E72898">
        <w:rPr>
          <w:rFonts w:ascii="Cambria" w:hAnsi="Cambria"/>
          <w:color w:val="000000"/>
          <w:sz w:val="20"/>
        </w:rPr>
        <w:t xml:space="preserve">Up to 15 minutes before, click the </w:t>
      </w:r>
      <w:r w:rsidRPr="00E72898">
        <w:rPr>
          <w:rFonts w:ascii="Cambria" w:hAnsi="Cambria"/>
          <w:b/>
          <w:bCs/>
          <w:color w:val="203864"/>
          <w:szCs w:val="24"/>
        </w:rPr>
        <w:t>Start Activity</w:t>
      </w:r>
      <w:r w:rsidRPr="00E72898">
        <w:rPr>
          <w:rFonts w:ascii="Cambria" w:hAnsi="Cambria"/>
          <w:color w:val="203864"/>
          <w:szCs w:val="24"/>
        </w:rPr>
        <w:t xml:space="preserve"> </w:t>
      </w:r>
      <w:r w:rsidR="00CB29D2">
        <w:rPr>
          <w:rFonts w:ascii="Cambria" w:hAnsi="Cambria"/>
          <w:color w:val="000000"/>
          <w:sz w:val="20"/>
        </w:rPr>
        <w:t>button, then click</w:t>
      </w:r>
      <w:r w:rsidRPr="00E72898">
        <w:rPr>
          <w:rFonts w:ascii="Cambria" w:hAnsi="Cambria"/>
          <w:color w:val="000000"/>
          <w:sz w:val="20"/>
        </w:rPr>
        <w:t xml:space="preserve"> </w:t>
      </w:r>
      <w:r w:rsidRPr="00E72898">
        <w:rPr>
          <w:rFonts w:ascii="Cambria" w:hAnsi="Cambria"/>
          <w:b/>
          <w:bCs/>
          <w:color w:val="203864"/>
          <w:szCs w:val="24"/>
        </w:rPr>
        <w:t>Join the Meeting</w:t>
      </w:r>
      <w:r w:rsidRPr="00E72898">
        <w:rPr>
          <w:rFonts w:ascii="Cambria" w:hAnsi="Cambria"/>
          <w:color w:val="203864"/>
          <w:szCs w:val="24"/>
        </w:rPr>
        <w:t xml:space="preserve"> </w:t>
      </w:r>
      <w:r w:rsidRPr="00E72898">
        <w:rPr>
          <w:rFonts w:ascii="Cambria" w:hAnsi="Cambria"/>
          <w:color w:val="000000"/>
          <w:sz w:val="20"/>
        </w:rPr>
        <w:t>to join the ECHO session</w:t>
      </w:r>
    </w:p>
    <w:p w14:paraId="41867068" w14:textId="77777777" w:rsidR="0027653C" w:rsidRDefault="0027653C" w:rsidP="0027653C">
      <w:pPr>
        <w:spacing w:after="0" w:line="240" w:lineRule="auto"/>
        <w:rPr>
          <w:rFonts w:ascii="Cambria" w:hAnsi="Cambria"/>
          <w:sz w:val="20"/>
        </w:rPr>
      </w:pPr>
    </w:p>
    <w:p w14:paraId="5D932A8F" w14:textId="77777777" w:rsidR="0027653C" w:rsidRPr="00744254" w:rsidRDefault="0027653C" w:rsidP="0027653C">
      <w:pPr>
        <w:spacing w:after="0" w:line="276" w:lineRule="auto"/>
        <w:jc w:val="both"/>
        <w:rPr>
          <w:rFonts w:ascii="Cambria" w:hAnsi="Cambria"/>
          <w:b/>
          <w:bCs/>
          <w:iCs/>
          <w:sz w:val="20"/>
          <w:szCs w:val="20"/>
        </w:rPr>
      </w:pPr>
      <w:r w:rsidRPr="00744254">
        <w:rPr>
          <w:rFonts w:ascii="Cambria" w:hAnsi="Cambria"/>
          <w:b/>
          <w:bCs/>
          <w:iCs/>
          <w:sz w:val="20"/>
          <w:szCs w:val="20"/>
        </w:rPr>
        <w:t>Please see below for links to a few knowledge base articles for some commonly asked questions!</w:t>
      </w:r>
    </w:p>
    <w:p w14:paraId="71D4958D" w14:textId="77777777" w:rsidR="0027653C" w:rsidRPr="00744254" w:rsidRDefault="003A7055" w:rsidP="0027653C">
      <w:pPr>
        <w:pStyle w:val="ListParagraph"/>
        <w:numPr>
          <w:ilvl w:val="0"/>
          <w:numId w:val="9"/>
        </w:numPr>
        <w:spacing w:after="0" w:line="276" w:lineRule="auto"/>
        <w:jc w:val="both"/>
        <w:rPr>
          <w:rFonts w:ascii="Cambria" w:hAnsi="Cambria"/>
          <w:b/>
          <w:bCs/>
          <w:iCs/>
          <w:sz w:val="20"/>
          <w:szCs w:val="20"/>
        </w:rPr>
      </w:pPr>
      <w:hyperlink r:id="rId10" w:history="1">
        <w:r w:rsidR="0027653C" w:rsidRPr="00744254">
          <w:rPr>
            <w:rStyle w:val="Hyperlink"/>
            <w:rFonts w:ascii="Cambria" w:hAnsi="Cambria" w:cstheme="minorBidi"/>
            <w:b/>
            <w:bCs/>
            <w:iCs/>
            <w:sz w:val="20"/>
            <w:szCs w:val="20"/>
          </w:rPr>
          <w:t>How Do I Log Into the WeP?</w:t>
        </w:r>
      </w:hyperlink>
    </w:p>
    <w:p w14:paraId="037A27C1" w14:textId="77777777" w:rsidR="00D06BEE" w:rsidRPr="00D06BEE" w:rsidRDefault="003A7055" w:rsidP="00D06BEE">
      <w:pPr>
        <w:pStyle w:val="ListParagraph"/>
        <w:numPr>
          <w:ilvl w:val="0"/>
          <w:numId w:val="9"/>
        </w:numPr>
        <w:spacing w:after="0" w:line="276" w:lineRule="auto"/>
        <w:jc w:val="both"/>
        <w:rPr>
          <w:rFonts w:ascii="Cambria" w:hAnsi="Cambria"/>
          <w:b/>
          <w:bCs/>
          <w:iCs/>
          <w:sz w:val="20"/>
          <w:szCs w:val="20"/>
        </w:rPr>
      </w:pPr>
      <w:hyperlink r:id="rId11" w:history="1">
        <w:r w:rsidR="0027653C" w:rsidRPr="00744254">
          <w:rPr>
            <w:rStyle w:val="Hyperlink"/>
            <w:rFonts w:ascii="Cambria" w:hAnsi="Cambria" w:cstheme="minorBidi"/>
            <w:b/>
            <w:bCs/>
            <w:iCs/>
            <w:sz w:val="20"/>
            <w:szCs w:val="20"/>
          </w:rPr>
          <w:t>How Do I Access the Zoom Link and Ev</w:t>
        </w:r>
        <w:bookmarkStart w:id="0" w:name="_GoBack"/>
        <w:bookmarkEnd w:id="0"/>
        <w:r w:rsidR="0027653C" w:rsidRPr="00744254">
          <w:rPr>
            <w:rStyle w:val="Hyperlink"/>
            <w:rFonts w:ascii="Cambria" w:hAnsi="Cambria" w:cstheme="minorBidi"/>
            <w:b/>
            <w:bCs/>
            <w:iCs/>
            <w:sz w:val="20"/>
            <w:szCs w:val="20"/>
          </w:rPr>
          <w:t>aluation for a Live Session?</w:t>
        </w:r>
      </w:hyperlink>
    </w:p>
    <w:sectPr w:rsidR="00D06BEE" w:rsidRPr="00D06BEE" w:rsidSect="00B32FC1">
      <w:headerReference w:type="default" r:id="rId12"/>
      <w:pgSz w:w="12240" w:h="15840"/>
      <w:pgMar w:top="375" w:right="720" w:bottom="720" w:left="72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2CBB0F" w14:textId="77777777" w:rsidR="003A7055" w:rsidRDefault="003A7055" w:rsidP="00271643">
      <w:pPr>
        <w:spacing w:after="0" w:line="240" w:lineRule="auto"/>
      </w:pPr>
      <w:r>
        <w:separator/>
      </w:r>
    </w:p>
  </w:endnote>
  <w:endnote w:type="continuationSeparator" w:id="0">
    <w:p w14:paraId="69FCB8A5" w14:textId="77777777" w:rsidR="003A7055" w:rsidRDefault="003A7055" w:rsidP="002716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436F5D" w14:textId="77777777" w:rsidR="003A7055" w:rsidRDefault="003A7055" w:rsidP="00271643">
      <w:pPr>
        <w:spacing w:after="0" w:line="240" w:lineRule="auto"/>
      </w:pPr>
      <w:r>
        <w:separator/>
      </w:r>
    </w:p>
  </w:footnote>
  <w:footnote w:type="continuationSeparator" w:id="0">
    <w:p w14:paraId="35C081A0" w14:textId="77777777" w:rsidR="003A7055" w:rsidRDefault="003A7055" w:rsidP="002716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FCD972" w14:textId="00DA78E0" w:rsidR="00271643" w:rsidRDefault="00B32FC1">
    <w:pPr>
      <w:pStyle w:val="Header"/>
    </w:pPr>
    <w:r w:rsidRPr="00CC2240">
      <w:rPr>
        <w:rFonts w:ascii="Cambria" w:hAnsi="Cambria"/>
        <w:b/>
        <w:noProof/>
      </w:rPr>
      <w:drawing>
        <wp:anchor distT="0" distB="0" distL="114300" distR="114300" simplePos="0" relativeHeight="251659264" behindDoc="1" locked="0" layoutInCell="1" allowOverlap="1" wp14:anchorId="63FD6543" wp14:editId="585BE099">
          <wp:simplePos x="0" y="0"/>
          <wp:positionH relativeFrom="margin">
            <wp:posOffset>-371475</wp:posOffset>
          </wp:positionH>
          <wp:positionV relativeFrom="page">
            <wp:posOffset>28575</wp:posOffset>
          </wp:positionV>
          <wp:extent cx="7562850" cy="1354455"/>
          <wp:effectExtent l="0" t="0" r="0" b="0"/>
          <wp:wrapThrough wrapText="bothSides">
            <wp:wrapPolygon edited="0">
              <wp:start x="0" y="0"/>
              <wp:lineTo x="0" y="21266"/>
              <wp:lineTo x="21546" y="21266"/>
              <wp:lineTo x="21546" y="0"/>
              <wp:lineTo x="0" y="0"/>
            </wp:wrapPolygon>
          </wp:wrapThrough>
          <wp:docPr id="53" name="Picture 5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HC_WI_Lttrhd_F102716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85794"/>
                  <a:stretch/>
                </pic:blipFill>
                <pic:spPr bwMode="auto">
                  <a:xfrm>
                    <a:off x="0" y="0"/>
                    <a:ext cx="7562850" cy="13544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30F4A"/>
    <w:multiLevelType w:val="hybridMultilevel"/>
    <w:tmpl w:val="7604F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C586E"/>
    <w:multiLevelType w:val="hybridMultilevel"/>
    <w:tmpl w:val="23B66C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1E56D5"/>
    <w:multiLevelType w:val="hybridMultilevel"/>
    <w:tmpl w:val="7638CC8C"/>
    <w:lvl w:ilvl="0" w:tplc="C09A77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mbria" w:eastAsiaTheme="minorEastAsia" w:hAnsi="Cambria" w:cs="Cambria"/>
      </w:rPr>
    </w:lvl>
    <w:lvl w:ilvl="1" w:tplc="729C32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A380B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5F6AA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D1A6B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EC4AC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3D6F6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D405C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3B6C0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23168FF"/>
    <w:multiLevelType w:val="hybridMultilevel"/>
    <w:tmpl w:val="9926A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D14027"/>
    <w:multiLevelType w:val="hybridMultilevel"/>
    <w:tmpl w:val="A5845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AA0665"/>
    <w:multiLevelType w:val="hybridMultilevel"/>
    <w:tmpl w:val="E1A28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950526"/>
    <w:multiLevelType w:val="hybridMultilevel"/>
    <w:tmpl w:val="439665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7B3720"/>
    <w:multiLevelType w:val="hybridMultilevel"/>
    <w:tmpl w:val="0CD6D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6934AF"/>
    <w:multiLevelType w:val="hybridMultilevel"/>
    <w:tmpl w:val="270432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B17A6F"/>
    <w:multiLevelType w:val="hybridMultilevel"/>
    <w:tmpl w:val="2A161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E07CFB"/>
    <w:multiLevelType w:val="hybridMultilevel"/>
    <w:tmpl w:val="116C9FE8"/>
    <w:lvl w:ilvl="0" w:tplc="FF5895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702677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06C4E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B0035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3441F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DA8A3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800FE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2623D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98FE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786F7FCC"/>
    <w:multiLevelType w:val="hybridMultilevel"/>
    <w:tmpl w:val="1260752C"/>
    <w:lvl w:ilvl="0" w:tplc="04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7"/>
  </w:num>
  <w:num w:numId="4">
    <w:abstractNumId w:val="5"/>
  </w:num>
  <w:num w:numId="5">
    <w:abstractNumId w:val="0"/>
  </w:num>
  <w:num w:numId="6">
    <w:abstractNumId w:val="11"/>
  </w:num>
  <w:num w:numId="7">
    <w:abstractNumId w:val="3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  <w:num w:numId="10">
    <w:abstractNumId w:val="9"/>
  </w:num>
  <w:num w:numId="11">
    <w:abstractNumId w:val="1"/>
  </w:num>
  <w:num w:numId="12">
    <w:abstractNumId w:val="10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FIktTAwsTIzNLSyUdpeDU4uLM/DyQAstaABpKlhQsAAAA"/>
  </w:docVars>
  <w:rsids>
    <w:rsidRoot w:val="00F31725"/>
    <w:rsid w:val="00023870"/>
    <w:rsid w:val="00031341"/>
    <w:rsid w:val="00062942"/>
    <w:rsid w:val="00074C7E"/>
    <w:rsid w:val="00087A02"/>
    <w:rsid w:val="00087E8C"/>
    <w:rsid w:val="000B0C23"/>
    <w:rsid w:val="000B25DA"/>
    <w:rsid w:val="000E775F"/>
    <w:rsid w:val="000F5173"/>
    <w:rsid w:val="00102351"/>
    <w:rsid w:val="00106116"/>
    <w:rsid w:val="00131768"/>
    <w:rsid w:val="001630EE"/>
    <w:rsid w:val="001669A9"/>
    <w:rsid w:val="001A1169"/>
    <w:rsid w:val="0020779E"/>
    <w:rsid w:val="00235858"/>
    <w:rsid w:val="00271643"/>
    <w:rsid w:val="0027653C"/>
    <w:rsid w:val="00281C1F"/>
    <w:rsid w:val="0029063C"/>
    <w:rsid w:val="00304B9B"/>
    <w:rsid w:val="003206B6"/>
    <w:rsid w:val="00322EE4"/>
    <w:rsid w:val="00326F41"/>
    <w:rsid w:val="00347FF0"/>
    <w:rsid w:val="003A7055"/>
    <w:rsid w:val="00411A00"/>
    <w:rsid w:val="00452B09"/>
    <w:rsid w:val="00452C6B"/>
    <w:rsid w:val="00472524"/>
    <w:rsid w:val="004A6790"/>
    <w:rsid w:val="00506331"/>
    <w:rsid w:val="005240B9"/>
    <w:rsid w:val="00530719"/>
    <w:rsid w:val="00550970"/>
    <w:rsid w:val="00572E3A"/>
    <w:rsid w:val="0057759E"/>
    <w:rsid w:val="005B266F"/>
    <w:rsid w:val="005E7AC8"/>
    <w:rsid w:val="00637E4D"/>
    <w:rsid w:val="00660A0F"/>
    <w:rsid w:val="006708D8"/>
    <w:rsid w:val="0068635B"/>
    <w:rsid w:val="006C1E7F"/>
    <w:rsid w:val="006E1C40"/>
    <w:rsid w:val="00724F75"/>
    <w:rsid w:val="00744254"/>
    <w:rsid w:val="00750338"/>
    <w:rsid w:val="0077103A"/>
    <w:rsid w:val="007749F6"/>
    <w:rsid w:val="00775F6E"/>
    <w:rsid w:val="007777B6"/>
    <w:rsid w:val="00795E26"/>
    <w:rsid w:val="007E38F8"/>
    <w:rsid w:val="007F20DC"/>
    <w:rsid w:val="007F460F"/>
    <w:rsid w:val="00806201"/>
    <w:rsid w:val="008A0704"/>
    <w:rsid w:val="008B052D"/>
    <w:rsid w:val="008B69C3"/>
    <w:rsid w:val="008C4A85"/>
    <w:rsid w:val="008D6DDB"/>
    <w:rsid w:val="009125A6"/>
    <w:rsid w:val="009E41E0"/>
    <w:rsid w:val="00A2177B"/>
    <w:rsid w:val="00A27C78"/>
    <w:rsid w:val="00A36FD6"/>
    <w:rsid w:val="00A541E1"/>
    <w:rsid w:val="00A94E0E"/>
    <w:rsid w:val="00A95D90"/>
    <w:rsid w:val="00AA2D70"/>
    <w:rsid w:val="00AB189A"/>
    <w:rsid w:val="00AC4738"/>
    <w:rsid w:val="00AE23F3"/>
    <w:rsid w:val="00B16AF3"/>
    <w:rsid w:val="00B26ACD"/>
    <w:rsid w:val="00B32FC1"/>
    <w:rsid w:val="00B37360"/>
    <w:rsid w:val="00B51F3A"/>
    <w:rsid w:val="00B56D68"/>
    <w:rsid w:val="00B71D44"/>
    <w:rsid w:val="00BE1E4C"/>
    <w:rsid w:val="00BE5E77"/>
    <w:rsid w:val="00C170C9"/>
    <w:rsid w:val="00C26CFC"/>
    <w:rsid w:val="00C60323"/>
    <w:rsid w:val="00C776CC"/>
    <w:rsid w:val="00C93271"/>
    <w:rsid w:val="00CB29D2"/>
    <w:rsid w:val="00CC1FAC"/>
    <w:rsid w:val="00CD0474"/>
    <w:rsid w:val="00D00B64"/>
    <w:rsid w:val="00D06BEE"/>
    <w:rsid w:val="00D16AAC"/>
    <w:rsid w:val="00D423D8"/>
    <w:rsid w:val="00D47D35"/>
    <w:rsid w:val="00D932F9"/>
    <w:rsid w:val="00DA0B60"/>
    <w:rsid w:val="00DD7A10"/>
    <w:rsid w:val="00DF60F5"/>
    <w:rsid w:val="00E06A56"/>
    <w:rsid w:val="00E114E3"/>
    <w:rsid w:val="00E15EBF"/>
    <w:rsid w:val="00E66A20"/>
    <w:rsid w:val="00E71325"/>
    <w:rsid w:val="00E75392"/>
    <w:rsid w:val="00EA3EA7"/>
    <w:rsid w:val="00F31725"/>
    <w:rsid w:val="00F6799B"/>
    <w:rsid w:val="00F92527"/>
    <w:rsid w:val="00FC4BAD"/>
    <w:rsid w:val="00FD02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F42F90"/>
  <w15:chartTrackingRefBased/>
  <w15:docId w15:val="{3574E1EF-B177-4088-A4A6-115908B90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14E3"/>
  </w:style>
  <w:style w:type="paragraph" w:styleId="Heading1">
    <w:name w:val="heading 1"/>
    <w:basedOn w:val="Normal"/>
    <w:next w:val="Normal"/>
    <w:link w:val="Heading1Char"/>
    <w:uiPriority w:val="9"/>
    <w:qFormat/>
    <w:rsid w:val="006708D8"/>
    <w:pPr>
      <w:pBdr>
        <w:bottom w:val="single" w:sz="12" w:space="1" w:color="2E74B5" w:themeColor="accent1" w:themeShade="BF"/>
      </w:pBdr>
      <w:spacing w:after="80" w:line="240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442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17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3172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716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1643"/>
  </w:style>
  <w:style w:type="paragraph" w:styleId="Footer">
    <w:name w:val="footer"/>
    <w:basedOn w:val="Normal"/>
    <w:link w:val="FooterChar"/>
    <w:uiPriority w:val="99"/>
    <w:unhideWhenUsed/>
    <w:rsid w:val="002716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1643"/>
  </w:style>
  <w:style w:type="table" w:styleId="GridTable4-Accent6">
    <w:name w:val="Grid Table 4 Accent 6"/>
    <w:basedOn w:val="TableNormal"/>
    <w:uiPriority w:val="49"/>
    <w:rsid w:val="00271643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6708D8"/>
    <w:rPr>
      <w:rFonts w:asciiTheme="majorHAnsi" w:eastAsiaTheme="majorEastAsia" w:hAnsiTheme="majorHAnsi" w:cstheme="majorBidi"/>
      <w:b/>
      <w:bCs/>
      <w:color w:val="2E74B5" w:themeColor="accent1" w:themeShade="B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442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LightList-Accent1">
    <w:name w:val="Light List Accent 1"/>
    <w:basedOn w:val="TableNormal"/>
    <w:uiPriority w:val="61"/>
    <w:rsid w:val="00744254"/>
    <w:pPr>
      <w:spacing w:after="0" w:line="240" w:lineRule="auto"/>
      <w:ind w:firstLine="360"/>
    </w:pPr>
    <w:rPr>
      <w:rFonts w:eastAsiaTheme="minorEastAsia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744254"/>
    <w:rPr>
      <w:rFonts w:ascii="Times New Roman" w:hAnsi="Times New Roman" w:cs="Times New Roman" w:hint="default"/>
      <w:color w:val="0000FF"/>
      <w:u w:val="single"/>
    </w:rPr>
  </w:style>
  <w:style w:type="paragraph" w:customStyle="1" w:styleId="Default">
    <w:name w:val="Default"/>
    <w:rsid w:val="00A95D90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114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14E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14E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14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14E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4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4E3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9252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03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6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9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756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9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74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00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8616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74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4177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59173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6350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38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39398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99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9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51314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9091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630400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09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8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1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4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3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2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70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5950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7234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75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eitzmaninstitute.zohodesk.com/portal/en/kb/articles/i-m-enrolled-in-an-activity-how-do-i-access-the-zoom-and-evaluation-for-a-session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eitzmaninstitute.zohodesk.com/portal/en/kb/articles/how-do-i-log-in-to-the-weitzplatfor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ducation.weitzmaninstitute.org/content/weitzman-echo-alcohol-use-disorder-2025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697540-3DD1-4F76-B8C2-A2B3885F2D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11</Words>
  <Characters>234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C</Company>
  <LinksUpToDate>false</LinksUpToDate>
  <CharactersWithSpaces>2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rto, Ariel</dc:creator>
  <cp:keywords/>
  <dc:description/>
  <cp:lastModifiedBy>Warshauer, Emma</cp:lastModifiedBy>
  <cp:revision>8</cp:revision>
  <cp:lastPrinted>2024-10-07T15:29:00Z</cp:lastPrinted>
  <dcterms:created xsi:type="dcterms:W3CDTF">2025-03-03T14:21:00Z</dcterms:created>
  <dcterms:modified xsi:type="dcterms:W3CDTF">2025-03-04T20:08:00Z</dcterms:modified>
</cp:coreProperties>
</file>